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835A6" w14:textId="6E219DEB" w:rsidR="00B77BF8" w:rsidRDefault="00B5544C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EMG Filter -12/2/24</w:t>
      </w:r>
    </w:p>
    <w:p w14:paraId="0DC55442" w14:textId="77777777" w:rsidR="00B5544C" w:rsidRDefault="00B5544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035307" w14:textId="46D45005" w:rsidR="00633E00" w:rsidRPr="00B5544C" w:rsidRDefault="00633E00" w:rsidP="00633E00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Algorithm</w:t>
      </w:r>
    </w:p>
    <w:p w14:paraId="399325AE" w14:textId="4E1A71F1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</w:rPr>
        <w:t>lgorithm for the Band-Pass Butterworth IIR digital filter implemented in the provided code:</w:t>
      </w:r>
    </w:p>
    <w:p w14:paraId="5D194A31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Initialization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2E402CAB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Initializ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each filter section to zero.</w:t>
      </w:r>
    </w:p>
    <w:p w14:paraId="6EFE610D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Filtering Process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2FDE341F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input sample:</w:t>
      </w:r>
    </w:p>
    <w:p w14:paraId="7A826199" w14:textId="77777777" w:rsidR="00B5544C" w:rsidRPr="00B5544C" w:rsidRDefault="00B5544C" w:rsidP="00B5544C">
      <w:pPr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76E730B3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using the difference equation of a second-order IIR filter.</w:t>
      </w:r>
    </w:p>
    <w:p w14:paraId="1E4448A0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value and the previous state variables.</w:t>
      </w:r>
    </w:p>
    <w:p w14:paraId="3CA2F6DF" w14:textId="77777777" w:rsidR="00B5544C" w:rsidRPr="00B5544C" w:rsidRDefault="00B5544C" w:rsidP="00B5544C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the next iteration.</w:t>
      </w:r>
    </w:p>
    <w:p w14:paraId="52E58D32" w14:textId="77777777" w:rsidR="00B5544C" w:rsidRPr="00B5544C" w:rsidRDefault="00B5544C" w:rsidP="00B5544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B5544C">
        <w:rPr>
          <w:rFonts w:ascii="Times New Roman" w:hAnsi="Times New Roman" w:cs="Times New Roman"/>
          <w:sz w:val="24"/>
          <w:szCs w:val="24"/>
        </w:rPr>
        <w:t>:</w:t>
      </w:r>
    </w:p>
    <w:p w14:paraId="4B669C3E" w14:textId="77777777" w:rsidR="00B5544C" w:rsidRPr="00B5544C" w:rsidRDefault="00B5544C" w:rsidP="00B5544C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Return the filtered output.</w:t>
      </w:r>
    </w:p>
    <w:p w14:paraId="3A84D1A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Here's a breakdown of the steps within the filtering process:</w:t>
      </w:r>
    </w:p>
    <w:p w14:paraId="146B2F43" w14:textId="77777777" w:rsidR="00B5544C" w:rsidRPr="00B5544C" w:rsidRDefault="00B5544C" w:rsidP="00B5544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6F00D708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using the difference equation:</w:t>
      </w:r>
    </w:p>
    <w:p w14:paraId="396622F9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x = input - a1 * z1 - a2 * z2 </w:t>
      </w:r>
    </w:p>
    <w:p w14:paraId="1E58786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wher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input</w:t>
      </w:r>
      <w:r w:rsidRPr="00B5544C">
        <w:rPr>
          <w:rFonts w:ascii="Times New Roman" w:hAnsi="Times New Roman" w:cs="Times New Roman"/>
          <w:sz w:val="24"/>
          <w:szCs w:val="24"/>
        </w:rPr>
        <w:t xml:space="preserve"> is the current input sample,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previous state variables,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a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a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filter coefficients.</w:t>
      </w:r>
    </w:p>
    <w:p w14:paraId="430F1DD8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 xml:space="preserve"> value and the previous state variables:</w:t>
      </w:r>
    </w:p>
    <w:p w14:paraId="238160D9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output = b0 * x + b1 * z1 + b2 * z2 </w:t>
      </w:r>
    </w:p>
    <w:p w14:paraId="356D2113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where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0</w:t>
      </w:r>
      <w:r w:rsidRPr="00B5544C">
        <w:rPr>
          <w:rFonts w:ascii="Times New Roman" w:hAnsi="Times New Roman" w:cs="Times New Roman"/>
          <w:sz w:val="24"/>
          <w:szCs w:val="24"/>
        </w:rPr>
        <w:t xml:space="preserve">,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1</w:t>
      </w:r>
      <w:r w:rsidRPr="00B5544C">
        <w:rPr>
          <w:rFonts w:ascii="Times New Roman" w:hAnsi="Times New Roman" w:cs="Times New Roman"/>
          <w:sz w:val="24"/>
          <w:szCs w:val="24"/>
        </w:rPr>
        <w:t xml:space="preserve">,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b2</w:t>
      </w:r>
      <w:r w:rsidRPr="00B5544C">
        <w:rPr>
          <w:rFonts w:ascii="Times New Roman" w:hAnsi="Times New Roman" w:cs="Times New Roman"/>
          <w:sz w:val="24"/>
          <w:szCs w:val="24"/>
        </w:rPr>
        <w:t xml:space="preserve"> are the filter coefficients for the output.</w:t>
      </w:r>
    </w:p>
    <w:p w14:paraId="369AB13E" w14:textId="77777777" w:rsidR="00B5544C" w:rsidRPr="00B5544C" w:rsidRDefault="00B5544C" w:rsidP="00B5544C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B5544C">
        <w:rPr>
          <w:rFonts w:ascii="Times New Roman" w:hAnsi="Times New Roman" w:cs="Times New Roman"/>
          <w:sz w:val="24"/>
          <w:szCs w:val="24"/>
        </w:rPr>
        <w:t xml:space="preserve"> and </w:t>
      </w:r>
      <w:r w:rsidRPr="00B5544C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B5544C">
        <w:rPr>
          <w:rFonts w:ascii="Times New Roman" w:hAnsi="Times New Roman" w:cs="Times New Roman"/>
          <w:sz w:val="24"/>
          <w:szCs w:val="24"/>
        </w:rPr>
        <w:t xml:space="preserve"> for the next iteration:</w:t>
      </w:r>
    </w:p>
    <w:p w14:paraId="5B4A14DE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2 = z1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z1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= x </w:t>
      </w:r>
    </w:p>
    <w:p w14:paraId="440F5E5E" w14:textId="2AFDAC2A" w:rsid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Repeat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B5544C">
        <w:rPr>
          <w:rFonts w:ascii="Times New Roman" w:hAnsi="Times New Roman" w:cs="Times New Roman"/>
          <w:sz w:val="24"/>
          <w:szCs w:val="24"/>
        </w:rPr>
        <w:t xml:space="preserve"> these steps for each input sample, obtai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B5544C">
        <w:rPr>
          <w:rFonts w:ascii="Times New Roman" w:hAnsi="Times New Roman" w:cs="Times New Roman"/>
          <w:sz w:val="24"/>
          <w:szCs w:val="24"/>
        </w:rPr>
        <w:t xml:space="preserve"> the filtered output of the Band-Pass Butterworth IIR digital filter.</w:t>
      </w:r>
    </w:p>
    <w:p w14:paraId="2540B28A" w14:textId="77777777" w:rsid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</w:p>
    <w:p w14:paraId="410FC99C" w14:textId="7A950EA7" w:rsidR="00B5544C" w:rsidRPr="00B5544C" w:rsidRDefault="00B5544C" w:rsidP="00B5544C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>G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 xml:space="preserve">ener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 xml:space="preserve">ifference </w:t>
      </w:r>
      <w:r>
        <w:rPr>
          <w:rFonts w:ascii="Times New Roman" w:hAnsi="Times New Roman" w:cs="Times New Roman"/>
          <w:b/>
          <w:bCs/>
          <w:sz w:val="48"/>
          <w:szCs w:val="48"/>
        </w:rPr>
        <w:t>E</w:t>
      </w:r>
      <w:r w:rsidRPr="00B5544C">
        <w:rPr>
          <w:rFonts w:ascii="Times New Roman" w:hAnsi="Times New Roman" w:cs="Times New Roman"/>
          <w:b/>
          <w:bCs/>
          <w:sz w:val="48"/>
          <w:szCs w:val="48"/>
        </w:rPr>
        <w:t>quation</w:t>
      </w:r>
    </w:p>
    <w:p w14:paraId="0D3CDE75" w14:textId="77777777" w:rsidR="00B5544C" w:rsidRPr="00B5544C" w:rsidRDefault="00B5544C">
      <w:pPr>
        <w:rPr>
          <w:rFonts w:ascii="Times New Roman" w:hAnsi="Times New Roman" w:cs="Times New Roman"/>
          <w:sz w:val="24"/>
          <w:szCs w:val="24"/>
        </w:rPr>
      </w:pPr>
    </w:p>
    <w:p w14:paraId="67B7B72E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The given code implements a Band-Pass Butterworth IIR digital filter using second-order sections (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s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).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represents a second-order IIR filter section. Let's break down the mathematical expression for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>.</w:t>
      </w:r>
    </w:p>
    <w:p w14:paraId="0DFB3F8C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The general difference equation for a second-order IIR filter is:</w:t>
      </w:r>
    </w:p>
    <w:p w14:paraId="7AC19D8C" w14:textId="37F209E4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]=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]+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</w:t>
      </w:r>
      <w:proofErr w:type="gramStart"/>
      <w:r w:rsidRPr="00B5544C">
        <w:rPr>
          <w:rFonts w:ascii="Times New Roman" w:hAnsi="Times New Roman" w:cs="Times New Roman"/>
          <w:sz w:val="24"/>
          <w:szCs w:val="24"/>
        </w:rPr>
        <w:t>1]+</w:t>
      </w:r>
      <w:proofErr w:type="gramEnd"/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−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1]−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</w:t>
      </w:r>
    </w:p>
    <w:p w14:paraId="70C5ECD5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Where:</w:t>
      </w:r>
    </w:p>
    <w:p w14:paraId="741B93A6" w14:textId="494A84C3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out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60FC3346" w14:textId="40B56E0B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4647FAE4" w14:textId="6659826A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−1] and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 are the previous input samples</w:t>
      </w:r>
    </w:p>
    <w:p w14:paraId="5270DD56" w14:textId="0D8891D5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1]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>−2] are the previous output samples</w:t>
      </w:r>
    </w:p>
    <w:p w14:paraId="4EE80448" w14:textId="4674EB34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0</w:t>
      </w:r>
      <w:proofErr w:type="gramStart"/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proofErr w:type="gramEnd"/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 are the feedforward (numerator) coefficients</w:t>
      </w:r>
    </w:p>
    <w:p w14:paraId="35F92868" w14:textId="531E7D39" w:rsidR="00B5544C" w:rsidRPr="00B5544C" w:rsidRDefault="00B5544C" w:rsidP="00B5544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proofErr w:type="gramStart"/>
      <w:r w:rsidRPr="00B5544C">
        <w:rPr>
          <w:rFonts w:ascii="Times New Roman" w:hAnsi="Times New Roman" w:cs="Times New Roman"/>
          <w:sz w:val="24"/>
          <w:szCs w:val="24"/>
        </w:rPr>
        <w:t>​,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a</w:t>
      </w:r>
      <w:proofErr w:type="gramEnd"/>
      <w:r w:rsidRPr="00B5544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5544C">
        <w:rPr>
          <w:rFonts w:ascii="Times New Roman" w:hAnsi="Times New Roman" w:cs="Times New Roman"/>
          <w:sz w:val="24"/>
          <w:szCs w:val="24"/>
        </w:rPr>
        <w:t>​ are the feedback (denominator) coefficients</w:t>
      </w:r>
    </w:p>
    <w:p w14:paraId="328FE6FD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Let's express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in the code as difference equations:</w:t>
      </w:r>
    </w:p>
    <w:p w14:paraId="559D3D25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First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C50BCB0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1[n] = x[n] - 0.05159732 * z1_1[n-1] - 0.36347401 * z2_1[n-1] z2_1[n] = z1_1[n-1] y_1[n] = 0.01856301 * z1_1[n] + 0.03712602 * z2_1[n] + 0.01856301 * z2_1[n-1] </w:t>
      </w:r>
    </w:p>
    <w:p w14:paraId="4063AC97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Second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B2A45B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2[n] = y_1[n] - (-0.53945795 * z1_2[n-1] - 0.39764934 * z2_2[n-1]) z2_2[n] = z1_2[n-1] y_2[n] = 1.00000000 * z1_2[n] - 2.00000000 * z1_2[n-1] + 1.00000000 * z2_2[n-1] </w:t>
      </w:r>
    </w:p>
    <w:p w14:paraId="0A58036A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Third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98B2B25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3[n] = y_2[n] - (0.47319594 * z1_3[n-1] - 0.70744137 * z2_3[n-1]) z2_3[n] = z1_3[n-1] y_3[n] = 1.00000000 * z1_3[n] + 2.00000000 * z1_3[n-1] + 1.00000000 * z2_3[n-1] </w:t>
      </w:r>
    </w:p>
    <w:p w14:paraId="3B02DBAC" w14:textId="77777777" w:rsidR="00B5544C" w:rsidRPr="00B5544C" w:rsidRDefault="00B5544C" w:rsidP="00B5544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544C">
        <w:rPr>
          <w:rFonts w:ascii="Times New Roman" w:hAnsi="Times New Roman" w:cs="Times New Roman"/>
          <w:b/>
          <w:bCs/>
          <w:sz w:val="24"/>
          <w:szCs w:val="24"/>
        </w:rPr>
        <w:t xml:space="preserve">Fourth </w:t>
      </w:r>
      <w:proofErr w:type="spellStart"/>
      <w:r w:rsidRPr="00B5544C">
        <w:rPr>
          <w:rFonts w:ascii="Times New Roman" w:hAnsi="Times New Roman" w:cs="Times New Roman"/>
          <w:b/>
          <w:bCs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5FFE0AB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 xml:space="preserve">z1_4[n] = y_3[n] - (-1.00211112 * z1_4[n-1] - 0.74520226 * z2_4[n-1]) z2_4[n] = z1_4[n-1] y_4[n] = 1.00000000 * z1_4[n] - 2.00000000 * z1_4[n-1] + 1.00000000 * z2_4[n-1] </w:t>
      </w:r>
    </w:p>
    <w:p w14:paraId="445AC32F" w14:textId="77777777" w:rsidR="00B5544C" w:rsidRPr="00B5544C" w:rsidRDefault="00B5544C" w:rsidP="00B5544C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t>Where:</w:t>
      </w:r>
    </w:p>
    <w:p w14:paraId="68FEAB5A" w14:textId="19F2F194" w:rsidR="00B5544C" w:rsidRPr="00B5544C" w:rsidRDefault="00F5076A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="00B5544C" w:rsidRPr="00B5544C">
        <w:rPr>
          <w:rFonts w:ascii="Times New Roman" w:hAnsi="Times New Roman" w:cs="Times New Roman"/>
          <w:sz w:val="24"/>
          <w:szCs w:val="24"/>
        </w:rPr>
        <w:t>1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</w:rPr>
        <w:t>​[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5544C" w:rsidRPr="00B5544C">
        <w:rPr>
          <w:rFonts w:ascii="Times New Roman" w:hAnsi="Times New Roman" w:cs="Times New Roman"/>
          <w:sz w:val="24"/>
          <w:szCs w:val="24"/>
        </w:rPr>
        <w:t xml:space="preserve">] and 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="00B5544C" w:rsidRPr="00B5544C">
        <w:rPr>
          <w:rFonts w:ascii="Times New Roman" w:hAnsi="Times New Roman" w:cs="Times New Roman"/>
          <w:sz w:val="24"/>
          <w:szCs w:val="24"/>
        </w:rPr>
        <w:t>2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  <w:vertAlign w:val="subscript"/>
        </w:rPr>
        <w:t>​</w:t>
      </w:r>
      <w:r w:rsidR="00B5544C" w:rsidRPr="00B5544C">
        <w:rPr>
          <w:rFonts w:ascii="Times New Roman" w:hAnsi="Times New Roman" w:cs="Times New Roman"/>
          <w:sz w:val="24"/>
          <w:szCs w:val="24"/>
        </w:rPr>
        <w:t>[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5544C" w:rsidRPr="00B5544C">
        <w:rPr>
          <w:rFonts w:ascii="Times New Roman" w:hAnsi="Times New Roman" w:cs="Times New Roman"/>
          <w:sz w:val="24"/>
          <w:szCs w:val="24"/>
        </w:rPr>
        <w:t xml:space="preserve">] are the state variables for the </w:t>
      </w:r>
      <w:proofErr w:type="spellStart"/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B5544C" w:rsidRPr="00B5544C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="00B5544C" w:rsidRPr="00B554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5544C"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="00B5544C" w:rsidRPr="00B5544C">
        <w:rPr>
          <w:rFonts w:ascii="Times New Roman" w:hAnsi="Times New Roman" w:cs="Times New Roman"/>
          <w:sz w:val="24"/>
          <w:szCs w:val="24"/>
        </w:rPr>
        <w:t xml:space="preserve"> at time </w:t>
      </w:r>
      <w:r w:rsidR="00B5544C"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0D008E44" w14:textId="5709F847" w:rsidR="00B5544C" w:rsidRPr="00B5544C" w:rsidRDefault="00B5544C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B5544C">
        <w:rPr>
          <w:rFonts w:ascii="Times New Roman" w:hAnsi="Times New Roman" w:cs="Times New Roman"/>
          <w:sz w:val="24"/>
          <w:szCs w:val="24"/>
        </w:rPr>
        <w:t>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695E6FC3" w14:textId="6517976A" w:rsidR="00B5544C" w:rsidRPr="00B5544C" w:rsidRDefault="00B5544C" w:rsidP="00B5544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5544C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B5544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>​[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B5544C">
        <w:rPr>
          <w:rFonts w:ascii="Times New Roman" w:hAnsi="Times New Roman" w:cs="Times New Roman"/>
          <w:sz w:val="24"/>
          <w:szCs w:val="24"/>
        </w:rPr>
        <w:t xml:space="preserve">] is the output of the </w:t>
      </w:r>
      <w:proofErr w:type="spellStart"/>
      <w:r w:rsidRPr="00B5544C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B5544C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at time </w:t>
      </w:r>
      <w:r w:rsidRPr="00B5544C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4432FADE" w14:textId="77777777" w:rsidR="00B1163D" w:rsidRDefault="00B5544C" w:rsidP="00E514F2">
      <w:pPr>
        <w:rPr>
          <w:rFonts w:ascii="Times New Roman" w:hAnsi="Times New Roman" w:cs="Times New Roman"/>
          <w:sz w:val="24"/>
          <w:szCs w:val="24"/>
        </w:rPr>
      </w:pPr>
      <w:r w:rsidRPr="00B5544C">
        <w:rPr>
          <w:rFonts w:ascii="Times New Roman" w:hAnsi="Times New Roman" w:cs="Times New Roman"/>
          <w:sz w:val="24"/>
          <w:szCs w:val="24"/>
        </w:rPr>
        <w:lastRenderedPageBreak/>
        <w:t xml:space="preserve">This set of equations describes the mathematical expression for the given Band-Pass Butterworth IIR digital filter implemented in the provided code. Each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contributes to the overall filter response, and the output of one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serves as the input to the next </w:t>
      </w:r>
      <w:proofErr w:type="spellStart"/>
      <w:r w:rsidRPr="00B5544C">
        <w:rPr>
          <w:rFonts w:ascii="Times New Roman" w:hAnsi="Times New Roman" w:cs="Times New Roman"/>
          <w:sz w:val="24"/>
          <w:szCs w:val="24"/>
        </w:rPr>
        <w:t>biquad</w:t>
      </w:r>
      <w:proofErr w:type="spellEnd"/>
      <w:r w:rsidRPr="00B5544C">
        <w:rPr>
          <w:rFonts w:ascii="Times New Roman" w:hAnsi="Times New Roman" w:cs="Times New Roman"/>
          <w:sz w:val="24"/>
          <w:szCs w:val="24"/>
        </w:rPr>
        <w:t xml:space="preserve"> in the chain.</w:t>
      </w:r>
    </w:p>
    <w:p w14:paraId="3FE435B3" w14:textId="576E795E" w:rsidR="00E514F2" w:rsidRPr="00B1163D" w:rsidRDefault="00E514F2" w:rsidP="00E514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imulation of BPF in MATLAB</w:t>
      </w:r>
    </w:p>
    <w:p w14:paraId="3A45D4BE" w14:textId="5A9A500B" w:rsidR="00E514F2" w:rsidRPr="00103DFB" w:rsidRDefault="00103DFB" w:rsidP="00E514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kern w:val="0"/>
          <w:sz w:val="24"/>
          <w:szCs w:val="24"/>
        </w:rPr>
        <w:t xml:space="preserve">Raw EMG signal with multiple frequencies of 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>45</w:t>
      </w:r>
      <w:r>
        <w:rPr>
          <w:rFonts w:ascii="Times New Roman" w:hAnsi="Times New Roman" w:cs="Times New Roman"/>
          <w:kern w:val="0"/>
          <w:sz w:val="24"/>
          <w:szCs w:val="24"/>
        </w:rPr>
        <w:t>Hz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>, 60</w:t>
      </w:r>
      <w:r>
        <w:rPr>
          <w:rFonts w:ascii="Times New Roman" w:hAnsi="Times New Roman" w:cs="Times New Roman"/>
          <w:kern w:val="0"/>
          <w:sz w:val="24"/>
          <w:szCs w:val="24"/>
        </w:rPr>
        <w:t>Hz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 xml:space="preserve">, 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90Hz, 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>100</w:t>
      </w:r>
      <w:r>
        <w:rPr>
          <w:rFonts w:ascii="Times New Roman" w:hAnsi="Times New Roman" w:cs="Times New Roman"/>
          <w:kern w:val="0"/>
          <w:sz w:val="24"/>
          <w:szCs w:val="24"/>
        </w:rPr>
        <w:t>Hz and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 xml:space="preserve"> 160</w:t>
      </w:r>
      <w:r>
        <w:rPr>
          <w:rFonts w:ascii="Times New Roman" w:hAnsi="Times New Roman" w:cs="Times New Roman"/>
          <w:kern w:val="0"/>
          <w:sz w:val="24"/>
          <w:szCs w:val="24"/>
        </w:rPr>
        <w:t>Hz</w:t>
      </w:r>
    </w:p>
    <w:p w14:paraId="47CA8885" w14:textId="2808CFED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D7C08" wp14:editId="508E7CB7">
            <wp:extent cx="5731510" cy="2894330"/>
            <wp:effectExtent l="0" t="0" r="2540" b="1270"/>
            <wp:docPr id="1756935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9354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687B" w14:textId="0204D49C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quency response of the filter with -3db point</w:t>
      </w:r>
    </w:p>
    <w:p w14:paraId="6A6FAF9A" w14:textId="7D49E305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972B1C" wp14:editId="2625791D">
            <wp:extent cx="5731510" cy="2708275"/>
            <wp:effectExtent l="0" t="0" r="2540" b="0"/>
            <wp:docPr id="2072454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45476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6677" w14:textId="77777777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</w:p>
    <w:p w14:paraId="235059DF" w14:textId="77777777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</w:p>
    <w:p w14:paraId="48193D52" w14:textId="77777777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</w:p>
    <w:p w14:paraId="6FCB48BA" w14:textId="77777777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</w:p>
    <w:p w14:paraId="24070065" w14:textId="0B524FC7" w:rsidR="00103DFB" w:rsidRDefault="00103DFB" w:rsidP="00B554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ltered EMG Signal after Band Pass Filter consisting of frequencies </w:t>
      </w:r>
      <w:r>
        <w:rPr>
          <w:rFonts w:ascii="Times New Roman" w:hAnsi="Times New Roman" w:cs="Times New Roman"/>
          <w:kern w:val="0"/>
          <w:sz w:val="24"/>
          <w:szCs w:val="24"/>
        </w:rPr>
        <w:t>90Hz</w:t>
      </w:r>
      <w:r>
        <w:rPr>
          <w:rFonts w:ascii="Times New Roman" w:hAnsi="Times New Roman" w:cs="Times New Roman"/>
          <w:kern w:val="0"/>
          <w:sz w:val="24"/>
          <w:szCs w:val="24"/>
        </w:rPr>
        <w:t xml:space="preserve"> and </w:t>
      </w:r>
      <w:r w:rsidRPr="00103DFB">
        <w:rPr>
          <w:rFonts w:ascii="Times New Roman" w:hAnsi="Times New Roman" w:cs="Times New Roman"/>
          <w:kern w:val="0"/>
          <w:sz w:val="24"/>
          <w:szCs w:val="24"/>
        </w:rPr>
        <w:t>100</w:t>
      </w:r>
      <w:r>
        <w:rPr>
          <w:rFonts w:ascii="Times New Roman" w:hAnsi="Times New Roman" w:cs="Times New Roman"/>
          <w:kern w:val="0"/>
          <w:sz w:val="24"/>
          <w:szCs w:val="24"/>
        </w:rPr>
        <w:t>Hz</w:t>
      </w:r>
    </w:p>
    <w:p w14:paraId="5D011F2C" w14:textId="1EEA30EE" w:rsidR="00E514F2" w:rsidRDefault="00E514F2" w:rsidP="00B5544C">
      <w:pPr>
        <w:rPr>
          <w:rFonts w:ascii="Times New Roman" w:hAnsi="Times New Roman" w:cs="Times New Roman"/>
          <w:sz w:val="24"/>
          <w:szCs w:val="24"/>
        </w:rPr>
      </w:pPr>
      <w:r w:rsidRPr="00E514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63E1F2" wp14:editId="226B9F29">
            <wp:extent cx="5731510" cy="2756535"/>
            <wp:effectExtent l="0" t="0" r="2540" b="5715"/>
            <wp:docPr id="294850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8500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310B6" w14:textId="77777777" w:rsidR="00BD1A65" w:rsidRPr="00BD1A65" w:rsidRDefault="00BD1A65" w:rsidP="00BD1A6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D1A6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ference: </w:t>
      </w:r>
    </w:p>
    <w:p w14:paraId="7904FC51" w14:textId="586703E6" w:rsidR="00BD1A65" w:rsidRDefault="00000000" w:rsidP="00BD1A65">
      <w:pPr>
        <w:rPr>
          <w:rFonts w:ascii="Times New Roman" w:hAnsi="Times New Roman" w:cs="Times New Roman"/>
          <w:sz w:val="24"/>
          <w:szCs w:val="24"/>
        </w:rPr>
      </w:pPr>
      <w:hyperlink r:id="rId8" w:history="1">
        <w:r w:rsidR="00BD1A65" w:rsidRPr="00911CAB">
          <w:rPr>
            <w:rStyle w:val="Hyperlink"/>
            <w:rFonts w:ascii="Times New Roman" w:hAnsi="Times New Roman" w:cs="Times New Roman"/>
            <w:sz w:val="24"/>
            <w:szCs w:val="24"/>
          </w:rPr>
          <w:t>https://docs.scipy.org/doc/scipy/reference/generated/scipy.signal.butter.html</w:t>
        </w:r>
      </w:hyperlink>
    </w:p>
    <w:p w14:paraId="229EEC4B" w14:textId="433FF663" w:rsidR="00BD1A65" w:rsidRDefault="00000000" w:rsidP="00BD1A65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="00BD1A65" w:rsidRPr="00911CAB">
          <w:rPr>
            <w:rStyle w:val="Hyperlink"/>
            <w:rFonts w:ascii="Times New Roman" w:hAnsi="Times New Roman" w:cs="Times New Roman"/>
            <w:sz w:val="24"/>
            <w:szCs w:val="24"/>
          </w:rPr>
          <w:t>https://courses.ideate.cmu.edu/16-223/f2020/Arduino/FilterDemos/filter_gen.py</w:t>
        </w:r>
      </w:hyperlink>
    </w:p>
    <w:p w14:paraId="5101B6E4" w14:textId="77777777" w:rsidR="00BD1A65" w:rsidRPr="00B5544C" w:rsidRDefault="00BD1A65" w:rsidP="00BD1A65">
      <w:pPr>
        <w:rPr>
          <w:rFonts w:ascii="Times New Roman" w:hAnsi="Times New Roman" w:cs="Times New Roman"/>
          <w:vanish/>
          <w:sz w:val="24"/>
          <w:szCs w:val="24"/>
        </w:rPr>
      </w:pPr>
    </w:p>
    <w:p w14:paraId="768DAFDF" w14:textId="77777777" w:rsidR="00B5544C" w:rsidRPr="00B5544C" w:rsidRDefault="00B5544C">
      <w:pPr>
        <w:rPr>
          <w:rFonts w:ascii="Times New Roman" w:hAnsi="Times New Roman" w:cs="Times New Roman"/>
          <w:sz w:val="24"/>
          <w:szCs w:val="24"/>
        </w:rPr>
      </w:pPr>
    </w:p>
    <w:sectPr w:rsidR="00B5544C" w:rsidRPr="00B554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46E92"/>
    <w:multiLevelType w:val="multilevel"/>
    <w:tmpl w:val="54081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CF795F"/>
    <w:multiLevelType w:val="multilevel"/>
    <w:tmpl w:val="0D0E3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733C27"/>
    <w:multiLevelType w:val="multilevel"/>
    <w:tmpl w:val="BEC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44B6782"/>
    <w:multiLevelType w:val="multilevel"/>
    <w:tmpl w:val="6A34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77316900">
    <w:abstractNumId w:val="0"/>
  </w:num>
  <w:num w:numId="2" w16cid:durableId="554632524">
    <w:abstractNumId w:val="2"/>
  </w:num>
  <w:num w:numId="3" w16cid:durableId="807012959">
    <w:abstractNumId w:val="1"/>
  </w:num>
  <w:num w:numId="4" w16cid:durableId="1545754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NDc3tDQzsTSysDRU0lEKTi0uzszPAykwqQUAhWBlsSwAAAA="/>
  </w:docVars>
  <w:rsids>
    <w:rsidRoot w:val="00B5544C"/>
    <w:rsid w:val="00017D98"/>
    <w:rsid w:val="00103DFB"/>
    <w:rsid w:val="0035245C"/>
    <w:rsid w:val="00633E00"/>
    <w:rsid w:val="00B1163D"/>
    <w:rsid w:val="00B5544C"/>
    <w:rsid w:val="00B77BF8"/>
    <w:rsid w:val="00BD1A65"/>
    <w:rsid w:val="00E514F2"/>
    <w:rsid w:val="00F50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4162C"/>
  <w15:chartTrackingRefBased/>
  <w15:docId w15:val="{E672025F-AB19-420F-B040-667100F6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1A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1A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437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502857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817731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377581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3552998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630484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32533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004385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877081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77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060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128083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41730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55454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09014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847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53704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68597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84045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42787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326152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948881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793887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  <w:div w:id="1698845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507215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12327400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576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2552400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8018511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26737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6077348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17228285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971193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686252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  <w:div w:id="2051488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3E3E3"/>
                                                                <w:left w:val="single" w:sz="2" w:space="0" w:color="E3E3E3"/>
                                                                <w:bottom w:val="single" w:sz="2" w:space="0" w:color="E3E3E3"/>
                                                                <w:right w:val="single" w:sz="2" w:space="0" w:color="E3E3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cipy.org/doc/scipy/reference/generated/scipy.signal.butte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urses.ideate.cmu.edu/16-223/f2020/Arduino/FilterDemos/filter_ge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560</Words>
  <Characters>319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6</cp:revision>
  <dcterms:created xsi:type="dcterms:W3CDTF">2024-02-12T16:10:00Z</dcterms:created>
  <dcterms:modified xsi:type="dcterms:W3CDTF">2024-03-03T08:43:00Z</dcterms:modified>
</cp:coreProperties>
</file>